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1a419264-da83-4ea1-8c45-5817de87b1c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578c6585-e83a-4177-8be5-9cbe347d5663"/>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1:22Z</dcterms:created>
  <dcterms:modified xsi:type="dcterms:W3CDTF">2023-07-24T20: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